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F71D4" w14:textId="77777777" w:rsidR="000318F5" w:rsidRDefault="000318F5" w:rsidP="000318F5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Hello, I need help with writing Master's thesis for the MA in Multilingualism. I would like to write abou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Corporate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vs Local language: a case study of a German multinational company. I will update the instructions later.</w:t>
      </w:r>
    </w:p>
    <w:p w14:paraId="15612A6F" w14:textId="46FEAE67" w:rsidR="00964E27" w:rsidRDefault="000318F5" w:rsidP="000318F5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You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are advis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to plan your work carefully and back-up your work. Computing problems will NO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accept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s reasons for non-submission. • Note the maximum word limit of 2,000 words. Excessive assignments will be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penalised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ccording to section 9.13 of Regulation 9 Regulation Governing Postgraduate Taught Awards: “Assessed work which exceeds a specified maximum permitted length will be subject to a penalty deduction of marks equivalent to the percentage of additional words over the limit. The limit excludes bibliographies, diagrams and tables, footnotes, tables of contents and appendices of data.”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318F5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8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23T05:42:00Z</dcterms:created>
  <dcterms:modified xsi:type="dcterms:W3CDTF">2021-11-23T05:43:00Z</dcterms:modified>
</cp:coreProperties>
</file>